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F6C3F" w14:textId="627145E3" w:rsidR="008D47A2" w:rsidRPr="001516A7" w:rsidRDefault="008D47A2" w:rsidP="00854452">
      <w:pPr>
        <w:pStyle w:val="Title"/>
        <w:jc w:val="center"/>
        <w:rPr>
          <w:rFonts w:cstheme="majorHAnsi"/>
          <w:b/>
          <w:bCs/>
        </w:rPr>
      </w:pPr>
      <w:r w:rsidRPr="001516A7">
        <w:rPr>
          <w:rFonts w:cstheme="majorHAnsi"/>
          <w:b/>
          <w:bCs/>
        </w:rPr>
        <w:t xml:space="preserve">Web </w:t>
      </w:r>
      <w:r w:rsidR="00530E70" w:rsidRPr="001516A7">
        <w:rPr>
          <w:rFonts w:cstheme="majorHAnsi"/>
          <w:b/>
          <w:bCs/>
        </w:rPr>
        <w:t>Application</w:t>
      </w:r>
    </w:p>
    <w:p w14:paraId="7E5A4A35" w14:textId="30E01201" w:rsidR="008D47A2" w:rsidRPr="001516A7" w:rsidRDefault="00514D73" w:rsidP="004E1002">
      <w:pPr>
        <w:pStyle w:val="Heading2"/>
        <w:rPr>
          <w:rFonts w:cstheme="minorHAnsi"/>
        </w:rPr>
      </w:pPr>
      <w:r w:rsidRPr="001516A7">
        <w:rPr>
          <w:rFonts w:cstheme="minorHAnsi"/>
        </w:rPr>
        <w:t>Document Changes</w:t>
      </w:r>
      <w:r w:rsidR="006557DB" w:rsidRPr="001516A7">
        <w:rPr>
          <w:rFonts w:cstheme="minorHAnsi"/>
        </w:rPr>
        <w:t xml:space="preserve"> (</w:t>
      </w:r>
      <w:r w:rsidR="0030196C" w:rsidRPr="001516A7">
        <w:rPr>
          <w:rFonts w:cstheme="minorHAnsi"/>
        </w:rPr>
        <w:t>LOg</w:t>
      </w:r>
      <w:r w:rsidR="006557DB" w:rsidRPr="001516A7">
        <w:rPr>
          <w:rFonts w:cstheme="minorHAnsi"/>
        </w:rPr>
        <w:t>)</w:t>
      </w:r>
    </w:p>
    <w:p w14:paraId="5FEE158F" w14:textId="6CAA6453" w:rsidR="008D47A2" w:rsidRPr="001516A7" w:rsidRDefault="00214281" w:rsidP="008D47A2">
      <w:p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27</w:t>
      </w:r>
      <w:r w:rsidR="004E1002" w:rsidRPr="001516A7">
        <w:rPr>
          <w:rFonts w:cstheme="minorHAnsi"/>
          <w:sz w:val="24"/>
          <w:szCs w:val="24"/>
        </w:rPr>
        <w:t>/</w:t>
      </w:r>
      <w:r w:rsidR="00E47F7A" w:rsidRPr="001516A7">
        <w:rPr>
          <w:rFonts w:cstheme="minorHAnsi"/>
          <w:sz w:val="24"/>
          <w:szCs w:val="24"/>
        </w:rPr>
        <w:t>08</w:t>
      </w:r>
      <w:r w:rsidR="004E1002" w:rsidRPr="001516A7">
        <w:rPr>
          <w:rFonts w:cstheme="minorHAnsi"/>
          <w:sz w:val="24"/>
          <w:szCs w:val="24"/>
        </w:rPr>
        <w:t>/</w:t>
      </w:r>
      <w:r w:rsidR="00E95538" w:rsidRPr="001516A7">
        <w:rPr>
          <w:rFonts w:cstheme="minorHAnsi"/>
          <w:sz w:val="24"/>
          <w:szCs w:val="24"/>
        </w:rPr>
        <w:t>2020</w:t>
      </w:r>
      <w:r w:rsidR="004E1002" w:rsidRPr="001516A7">
        <w:rPr>
          <w:rFonts w:cstheme="minorHAnsi"/>
          <w:sz w:val="24"/>
          <w:szCs w:val="24"/>
        </w:rPr>
        <w:t xml:space="preserve"> - </w:t>
      </w:r>
      <w:r w:rsidRPr="001516A7">
        <w:rPr>
          <w:rFonts w:cstheme="minorHAnsi"/>
          <w:sz w:val="24"/>
          <w:szCs w:val="24"/>
        </w:rPr>
        <w:t>Added a new column in users</w:t>
      </w:r>
      <w:r w:rsidR="00EB4814" w:rsidRPr="001516A7">
        <w:rPr>
          <w:rFonts w:cstheme="minorHAnsi"/>
          <w:sz w:val="24"/>
          <w:szCs w:val="24"/>
        </w:rPr>
        <w:t xml:space="preserve"> table</w:t>
      </w:r>
      <w:r w:rsidRPr="001516A7">
        <w:rPr>
          <w:rFonts w:cstheme="minorHAnsi"/>
          <w:sz w:val="24"/>
          <w:szCs w:val="24"/>
        </w:rPr>
        <w:t xml:space="preserve"> called “AccessRights”</w:t>
      </w:r>
    </w:p>
    <w:p w14:paraId="203402C0" w14:textId="40F260AD" w:rsidR="004E1002" w:rsidRPr="001516A7" w:rsidRDefault="006E36E6" w:rsidP="004E1002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 xml:space="preserve">Decided that </w:t>
      </w:r>
      <w:proofErr w:type="gramStart"/>
      <w:r w:rsidRPr="001516A7">
        <w:rPr>
          <w:rFonts w:cstheme="minorHAnsi"/>
          <w:sz w:val="24"/>
          <w:szCs w:val="24"/>
        </w:rPr>
        <w:t>in order for</w:t>
      </w:r>
      <w:proofErr w:type="gramEnd"/>
      <w:r w:rsidRPr="001516A7">
        <w:rPr>
          <w:rFonts w:cstheme="minorHAnsi"/>
          <w:sz w:val="24"/>
          <w:szCs w:val="24"/>
        </w:rPr>
        <w:t xml:space="preserve"> the admin panel to work efficiently there must be an </w:t>
      </w:r>
      <w:r w:rsidR="008C20FD" w:rsidRPr="001516A7">
        <w:rPr>
          <w:rFonts w:cstheme="minorHAnsi"/>
          <w:sz w:val="24"/>
          <w:szCs w:val="24"/>
        </w:rPr>
        <w:t>access rights</w:t>
      </w:r>
      <w:r w:rsidRPr="001516A7">
        <w:rPr>
          <w:rFonts w:cstheme="minorHAnsi"/>
          <w:sz w:val="24"/>
          <w:szCs w:val="24"/>
        </w:rPr>
        <w:t xml:space="preserve"> </w:t>
      </w:r>
      <w:r w:rsidR="008C20FD" w:rsidRPr="001516A7">
        <w:rPr>
          <w:rFonts w:cstheme="minorHAnsi"/>
          <w:sz w:val="24"/>
          <w:szCs w:val="24"/>
        </w:rPr>
        <w:t>column</w:t>
      </w:r>
      <w:r w:rsidRPr="001516A7">
        <w:rPr>
          <w:rFonts w:cstheme="minorHAnsi"/>
          <w:sz w:val="24"/>
          <w:szCs w:val="24"/>
        </w:rPr>
        <w:t xml:space="preserve"> to differentiate between the users</w:t>
      </w:r>
    </w:p>
    <w:p w14:paraId="43A427E3" w14:textId="713C5A0A" w:rsidR="00214281" w:rsidRPr="001516A7" w:rsidRDefault="00D873D1" w:rsidP="00214281">
      <w:p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01/09</w:t>
      </w:r>
      <w:r w:rsidR="00214281" w:rsidRPr="001516A7">
        <w:rPr>
          <w:rFonts w:cstheme="minorHAnsi"/>
          <w:sz w:val="24"/>
          <w:szCs w:val="24"/>
        </w:rPr>
        <w:t>/</w:t>
      </w:r>
      <w:r w:rsidRPr="001516A7">
        <w:rPr>
          <w:rFonts w:cstheme="minorHAnsi"/>
          <w:sz w:val="24"/>
          <w:szCs w:val="24"/>
        </w:rPr>
        <w:t>2020</w:t>
      </w:r>
      <w:r w:rsidR="00214281" w:rsidRPr="001516A7">
        <w:rPr>
          <w:rFonts w:cstheme="minorHAnsi"/>
          <w:sz w:val="24"/>
          <w:szCs w:val="24"/>
        </w:rPr>
        <w:t xml:space="preserve"> - </w:t>
      </w:r>
      <w:r w:rsidR="00217691" w:rsidRPr="001516A7">
        <w:rPr>
          <w:rFonts w:cstheme="minorHAnsi"/>
          <w:sz w:val="24"/>
          <w:szCs w:val="24"/>
        </w:rPr>
        <w:t xml:space="preserve">Added a new column in events table </w:t>
      </w:r>
      <w:r w:rsidR="00890B92" w:rsidRPr="001516A7">
        <w:rPr>
          <w:rFonts w:cstheme="minorHAnsi"/>
          <w:sz w:val="24"/>
          <w:szCs w:val="24"/>
        </w:rPr>
        <w:t>called “EventDate”</w:t>
      </w:r>
    </w:p>
    <w:p w14:paraId="5309264E" w14:textId="3E8DFD05" w:rsidR="00214281" w:rsidRPr="001516A7" w:rsidRDefault="00225540" w:rsidP="006C6A7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 xml:space="preserve">Decided that </w:t>
      </w:r>
      <w:r w:rsidR="00F50F8B" w:rsidRPr="001516A7">
        <w:rPr>
          <w:rFonts w:cstheme="minorHAnsi"/>
          <w:sz w:val="24"/>
          <w:szCs w:val="24"/>
        </w:rPr>
        <w:t xml:space="preserve">the events date needed to be separate </w:t>
      </w:r>
    </w:p>
    <w:p w14:paraId="210F5794" w14:textId="07B358CF" w:rsidR="00214281" w:rsidRPr="001516A7" w:rsidRDefault="00D71C4D" w:rsidP="00214281">
      <w:p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05</w:t>
      </w:r>
      <w:r w:rsidR="00214281" w:rsidRPr="001516A7">
        <w:rPr>
          <w:rFonts w:cstheme="minorHAnsi"/>
          <w:sz w:val="24"/>
          <w:szCs w:val="24"/>
        </w:rPr>
        <w:t>/</w:t>
      </w:r>
      <w:r w:rsidRPr="001516A7">
        <w:rPr>
          <w:rFonts w:cstheme="minorHAnsi"/>
          <w:sz w:val="24"/>
          <w:szCs w:val="24"/>
        </w:rPr>
        <w:t>10</w:t>
      </w:r>
      <w:r w:rsidR="00214281" w:rsidRPr="001516A7">
        <w:rPr>
          <w:rFonts w:cstheme="minorHAnsi"/>
          <w:sz w:val="24"/>
          <w:szCs w:val="24"/>
        </w:rPr>
        <w:t>/</w:t>
      </w:r>
      <w:r w:rsidRPr="001516A7">
        <w:rPr>
          <w:rFonts w:cstheme="minorHAnsi"/>
          <w:sz w:val="24"/>
          <w:szCs w:val="24"/>
        </w:rPr>
        <w:t>2020</w:t>
      </w:r>
      <w:r w:rsidR="00214281" w:rsidRPr="001516A7">
        <w:rPr>
          <w:rFonts w:cstheme="minorHAnsi"/>
          <w:sz w:val="24"/>
          <w:szCs w:val="24"/>
        </w:rPr>
        <w:t xml:space="preserve"> - </w:t>
      </w:r>
      <w:r w:rsidR="00EC2A1F" w:rsidRPr="001516A7">
        <w:rPr>
          <w:rFonts w:cstheme="minorHAnsi"/>
          <w:sz w:val="24"/>
          <w:szCs w:val="24"/>
        </w:rPr>
        <w:t>Invitable Friends API only available to game apps</w:t>
      </w:r>
    </w:p>
    <w:p w14:paraId="5759B214" w14:textId="6730BA07" w:rsidR="00214281" w:rsidRPr="001516A7" w:rsidRDefault="00C63152" w:rsidP="00214281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Found out the</w:t>
      </w:r>
      <w:r w:rsidR="00D71C4D" w:rsidRPr="001516A7">
        <w:rPr>
          <w:rFonts w:cstheme="minorHAnsi"/>
          <w:sz w:val="24"/>
          <w:szCs w:val="24"/>
        </w:rPr>
        <w:t xml:space="preserve"> Invitable Friends API is only available to apps classified as Games, which also have a Canvas presence.</w:t>
      </w:r>
    </w:p>
    <w:p w14:paraId="535D839F" w14:textId="336AB088" w:rsidR="00C2047D" w:rsidRPr="001516A7" w:rsidRDefault="00C2047D" w:rsidP="00214281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Since the application is not classified as a game it cannot be implemented as it will be getting recognition in the wrong genre</w:t>
      </w:r>
    </w:p>
    <w:p w14:paraId="27119ADC" w14:textId="77777777" w:rsidR="00214281" w:rsidRPr="001516A7" w:rsidRDefault="00214281" w:rsidP="00214281">
      <w:p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__/__/__ - (Change)</w:t>
      </w:r>
    </w:p>
    <w:p w14:paraId="696EAB7B" w14:textId="77777777" w:rsidR="00214281" w:rsidRPr="001516A7" w:rsidRDefault="00214281" w:rsidP="00214281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Notes about change</w:t>
      </w:r>
    </w:p>
    <w:p w14:paraId="55B58B6A" w14:textId="77777777" w:rsidR="00214281" w:rsidRPr="001516A7" w:rsidRDefault="00214281" w:rsidP="00214281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</w:p>
    <w:p w14:paraId="4B18A552" w14:textId="77777777" w:rsidR="00214281" w:rsidRPr="001516A7" w:rsidRDefault="00214281" w:rsidP="005C6522">
      <w:pPr>
        <w:rPr>
          <w:rFonts w:cstheme="minorHAnsi"/>
          <w:sz w:val="24"/>
          <w:szCs w:val="24"/>
        </w:rPr>
      </w:pPr>
    </w:p>
    <w:p w14:paraId="5F712AB3" w14:textId="77777777" w:rsidR="00214281" w:rsidRPr="001516A7" w:rsidRDefault="00214281" w:rsidP="00214281">
      <w:pPr>
        <w:rPr>
          <w:rFonts w:cstheme="minorHAnsi"/>
        </w:rPr>
      </w:pPr>
    </w:p>
    <w:p w14:paraId="50339812" w14:textId="77777777" w:rsidR="008D47A2" w:rsidRPr="001516A7" w:rsidRDefault="008D47A2" w:rsidP="008D47A2">
      <w:pPr>
        <w:rPr>
          <w:rFonts w:cstheme="minorHAnsi"/>
          <w:sz w:val="24"/>
          <w:szCs w:val="24"/>
        </w:rPr>
      </w:pPr>
    </w:p>
    <w:sectPr w:rsidR="008D47A2" w:rsidRPr="001516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02BAE"/>
    <w:multiLevelType w:val="hybridMultilevel"/>
    <w:tmpl w:val="F6D01BF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C50EC"/>
    <w:multiLevelType w:val="hybridMultilevel"/>
    <w:tmpl w:val="59DCB0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F34FF"/>
    <w:multiLevelType w:val="hybridMultilevel"/>
    <w:tmpl w:val="3612BCB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0556D"/>
    <w:multiLevelType w:val="hybridMultilevel"/>
    <w:tmpl w:val="FE6C12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23B449B"/>
    <w:multiLevelType w:val="hybridMultilevel"/>
    <w:tmpl w:val="6C4E5DD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7A2AA3"/>
    <w:multiLevelType w:val="hybridMultilevel"/>
    <w:tmpl w:val="EA60EB86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E3D05D9"/>
    <w:multiLevelType w:val="hybridMultilevel"/>
    <w:tmpl w:val="D862E7C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5F6114"/>
    <w:multiLevelType w:val="hybridMultilevel"/>
    <w:tmpl w:val="26943E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AF1E32"/>
    <w:multiLevelType w:val="hybridMultilevel"/>
    <w:tmpl w:val="41F4BFD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D32B17"/>
    <w:multiLevelType w:val="hybridMultilevel"/>
    <w:tmpl w:val="AA8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B82BAE"/>
    <w:multiLevelType w:val="hybridMultilevel"/>
    <w:tmpl w:val="DAA2346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2"/>
  </w:num>
  <w:num w:numId="4">
    <w:abstractNumId w:val="10"/>
  </w:num>
  <w:num w:numId="5">
    <w:abstractNumId w:val="0"/>
  </w:num>
  <w:num w:numId="6">
    <w:abstractNumId w:val="6"/>
  </w:num>
  <w:num w:numId="7">
    <w:abstractNumId w:val="7"/>
  </w:num>
  <w:num w:numId="8">
    <w:abstractNumId w:val="4"/>
  </w:num>
  <w:num w:numId="9">
    <w:abstractNumId w:val="3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DI0NbMwNDcxMjdR0lEKTi0uzszPAykwNKkFAAdQiM8tAAAA"/>
  </w:docVars>
  <w:rsids>
    <w:rsidRoot w:val="008D47A2"/>
    <w:rsid w:val="00006605"/>
    <w:rsid w:val="0004277B"/>
    <w:rsid w:val="0005419E"/>
    <w:rsid w:val="00076823"/>
    <w:rsid w:val="00085079"/>
    <w:rsid w:val="000919E1"/>
    <w:rsid w:val="000A72EA"/>
    <w:rsid w:val="000B43BA"/>
    <w:rsid w:val="000C3079"/>
    <w:rsid w:val="000C7ED4"/>
    <w:rsid w:val="000D1273"/>
    <w:rsid w:val="000E3DF2"/>
    <w:rsid w:val="000F31F4"/>
    <w:rsid w:val="000F69D1"/>
    <w:rsid w:val="000F76D5"/>
    <w:rsid w:val="00126281"/>
    <w:rsid w:val="001359C9"/>
    <w:rsid w:val="001504AB"/>
    <w:rsid w:val="001516A7"/>
    <w:rsid w:val="00162815"/>
    <w:rsid w:val="00190780"/>
    <w:rsid w:val="001B017C"/>
    <w:rsid w:val="001D1F53"/>
    <w:rsid w:val="001E767B"/>
    <w:rsid w:val="00200CBC"/>
    <w:rsid w:val="0020480B"/>
    <w:rsid w:val="00214281"/>
    <w:rsid w:val="00217691"/>
    <w:rsid w:val="00225540"/>
    <w:rsid w:val="002314ED"/>
    <w:rsid w:val="00242372"/>
    <w:rsid w:val="002638CB"/>
    <w:rsid w:val="00267A3A"/>
    <w:rsid w:val="00287597"/>
    <w:rsid w:val="002C4DB1"/>
    <w:rsid w:val="002C6015"/>
    <w:rsid w:val="002D6BBC"/>
    <w:rsid w:val="002E2C85"/>
    <w:rsid w:val="0030196C"/>
    <w:rsid w:val="00346AED"/>
    <w:rsid w:val="00352E67"/>
    <w:rsid w:val="00356C31"/>
    <w:rsid w:val="00362498"/>
    <w:rsid w:val="00370AED"/>
    <w:rsid w:val="00383A11"/>
    <w:rsid w:val="00396C53"/>
    <w:rsid w:val="003C1A93"/>
    <w:rsid w:val="003D06CB"/>
    <w:rsid w:val="003E6D26"/>
    <w:rsid w:val="00414079"/>
    <w:rsid w:val="00451B9D"/>
    <w:rsid w:val="00457796"/>
    <w:rsid w:val="0046076E"/>
    <w:rsid w:val="00481E1E"/>
    <w:rsid w:val="004948F4"/>
    <w:rsid w:val="004A48A9"/>
    <w:rsid w:val="004C1B6C"/>
    <w:rsid w:val="004C3CB3"/>
    <w:rsid w:val="004D2689"/>
    <w:rsid w:val="004E1002"/>
    <w:rsid w:val="004F51E6"/>
    <w:rsid w:val="004F54CF"/>
    <w:rsid w:val="0051102C"/>
    <w:rsid w:val="00513E3A"/>
    <w:rsid w:val="00514D73"/>
    <w:rsid w:val="0052754D"/>
    <w:rsid w:val="00530E70"/>
    <w:rsid w:val="005500C3"/>
    <w:rsid w:val="00562316"/>
    <w:rsid w:val="0056297E"/>
    <w:rsid w:val="00572212"/>
    <w:rsid w:val="00573BF2"/>
    <w:rsid w:val="00580E3C"/>
    <w:rsid w:val="00592E91"/>
    <w:rsid w:val="0059387A"/>
    <w:rsid w:val="005B69B9"/>
    <w:rsid w:val="005C5DB6"/>
    <w:rsid w:val="005C6522"/>
    <w:rsid w:val="005D2933"/>
    <w:rsid w:val="005D7202"/>
    <w:rsid w:val="005F6651"/>
    <w:rsid w:val="00620904"/>
    <w:rsid w:val="00625D1C"/>
    <w:rsid w:val="00627225"/>
    <w:rsid w:val="00635F41"/>
    <w:rsid w:val="00651085"/>
    <w:rsid w:val="006557DB"/>
    <w:rsid w:val="00677A37"/>
    <w:rsid w:val="00684A79"/>
    <w:rsid w:val="0068674B"/>
    <w:rsid w:val="006933F7"/>
    <w:rsid w:val="006A5BC8"/>
    <w:rsid w:val="006C6A77"/>
    <w:rsid w:val="006D715E"/>
    <w:rsid w:val="006E36E6"/>
    <w:rsid w:val="006E6B7E"/>
    <w:rsid w:val="006E7E7B"/>
    <w:rsid w:val="006F78A8"/>
    <w:rsid w:val="00727DE7"/>
    <w:rsid w:val="00731E6A"/>
    <w:rsid w:val="0073473E"/>
    <w:rsid w:val="00740149"/>
    <w:rsid w:val="007678CD"/>
    <w:rsid w:val="00772CF0"/>
    <w:rsid w:val="00782C20"/>
    <w:rsid w:val="00793EE6"/>
    <w:rsid w:val="00796F9C"/>
    <w:rsid w:val="007A058B"/>
    <w:rsid w:val="007A7833"/>
    <w:rsid w:val="007B4B3A"/>
    <w:rsid w:val="007D6BF3"/>
    <w:rsid w:val="007F0BE6"/>
    <w:rsid w:val="007F26F0"/>
    <w:rsid w:val="007F2F43"/>
    <w:rsid w:val="0082028C"/>
    <w:rsid w:val="008326E4"/>
    <w:rsid w:val="00837272"/>
    <w:rsid w:val="00837799"/>
    <w:rsid w:val="00854452"/>
    <w:rsid w:val="00873E6A"/>
    <w:rsid w:val="00890B92"/>
    <w:rsid w:val="008937FF"/>
    <w:rsid w:val="008B33AA"/>
    <w:rsid w:val="008C20FD"/>
    <w:rsid w:val="008C5810"/>
    <w:rsid w:val="008D4186"/>
    <w:rsid w:val="008D47A2"/>
    <w:rsid w:val="008F21BF"/>
    <w:rsid w:val="008F50D0"/>
    <w:rsid w:val="009103A4"/>
    <w:rsid w:val="00917C9B"/>
    <w:rsid w:val="00986100"/>
    <w:rsid w:val="0099762D"/>
    <w:rsid w:val="009C395C"/>
    <w:rsid w:val="009E60FE"/>
    <w:rsid w:val="009F4DA5"/>
    <w:rsid w:val="00A00D6E"/>
    <w:rsid w:val="00A0282A"/>
    <w:rsid w:val="00A02D24"/>
    <w:rsid w:val="00A10A42"/>
    <w:rsid w:val="00A14446"/>
    <w:rsid w:val="00A17DE4"/>
    <w:rsid w:val="00A17EA9"/>
    <w:rsid w:val="00A22E46"/>
    <w:rsid w:val="00A243B7"/>
    <w:rsid w:val="00A35AA4"/>
    <w:rsid w:val="00A447B3"/>
    <w:rsid w:val="00A44FBC"/>
    <w:rsid w:val="00A51681"/>
    <w:rsid w:val="00A578B0"/>
    <w:rsid w:val="00A81FB8"/>
    <w:rsid w:val="00A85D19"/>
    <w:rsid w:val="00AC4557"/>
    <w:rsid w:val="00AC6437"/>
    <w:rsid w:val="00AC70FE"/>
    <w:rsid w:val="00B009B0"/>
    <w:rsid w:val="00B05B19"/>
    <w:rsid w:val="00B20D8D"/>
    <w:rsid w:val="00B34458"/>
    <w:rsid w:val="00B62448"/>
    <w:rsid w:val="00B84508"/>
    <w:rsid w:val="00B85182"/>
    <w:rsid w:val="00BA23CD"/>
    <w:rsid w:val="00BB2002"/>
    <w:rsid w:val="00BD5E12"/>
    <w:rsid w:val="00BE18F8"/>
    <w:rsid w:val="00BE2B91"/>
    <w:rsid w:val="00BF3168"/>
    <w:rsid w:val="00BF4EEF"/>
    <w:rsid w:val="00BF7456"/>
    <w:rsid w:val="00C05A26"/>
    <w:rsid w:val="00C2047D"/>
    <w:rsid w:val="00C41793"/>
    <w:rsid w:val="00C51F95"/>
    <w:rsid w:val="00C61EAF"/>
    <w:rsid w:val="00C63152"/>
    <w:rsid w:val="00C64ABA"/>
    <w:rsid w:val="00C71F65"/>
    <w:rsid w:val="00C917D1"/>
    <w:rsid w:val="00C923C6"/>
    <w:rsid w:val="00CA41B4"/>
    <w:rsid w:val="00CB0E62"/>
    <w:rsid w:val="00CB1DA8"/>
    <w:rsid w:val="00CB239A"/>
    <w:rsid w:val="00CD200F"/>
    <w:rsid w:val="00CD67D2"/>
    <w:rsid w:val="00D10CC3"/>
    <w:rsid w:val="00D10E05"/>
    <w:rsid w:val="00D37288"/>
    <w:rsid w:val="00D43CED"/>
    <w:rsid w:val="00D451A1"/>
    <w:rsid w:val="00D457C2"/>
    <w:rsid w:val="00D56CBC"/>
    <w:rsid w:val="00D627F6"/>
    <w:rsid w:val="00D702D8"/>
    <w:rsid w:val="00D71C4D"/>
    <w:rsid w:val="00D76E67"/>
    <w:rsid w:val="00D873D1"/>
    <w:rsid w:val="00D91A3C"/>
    <w:rsid w:val="00DB7965"/>
    <w:rsid w:val="00DC11E9"/>
    <w:rsid w:val="00DC7A0B"/>
    <w:rsid w:val="00DD39B4"/>
    <w:rsid w:val="00DF34E2"/>
    <w:rsid w:val="00DF6B11"/>
    <w:rsid w:val="00DF713F"/>
    <w:rsid w:val="00E0478F"/>
    <w:rsid w:val="00E14B78"/>
    <w:rsid w:val="00E1635C"/>
    <w:rsid w:val="00E26686"/>
    <w:rsid w:val="00E32253"/>
    <w:rsid w:val="00E347FF"/>
    <w:rsid w:val="00E47F7A"/>
    <w:rsid w:val="00E6214B"/>
    <w:rsid w:val="00E700A9"/>
    <w:rsid w:val="00E71B4A"/>
    <w:rsid w:val="00E8151D"/>
    <w:rsid w:val="00E94B2D"/>
    <w:rsid w:val="00E95538"/>
    <w:rsid w:val="00EB4814"/>
    <w:rsid w:val="00EC2A1F"/>
    <w:rsid w:val="00EC4BD5"/>
    <w:rsid w:val="00ED6A25"/>
    <w:rsid w:val="00EE44FF"/>
    <w:rsid w:val="00EF7B6E"/>
    <w:rsid w:val="00F05D5D"/>
    <w:rsid w:val="00F23296"/>
    <w:rsid w:val="00F33985"/>
    <w:rsid w:val="00F50F8B"/>
    <w:rsid w:val="00F55E69"/>
    <w:rsid w:val="00F64915"/>
    <w:rsid w:val="00F80E2B"/>
    <w:rsid w:val="00F823D8"/>
    <w:rsid w:val="00F90E53"/>
    <w:rsid w:val="00F93658"/>
    <w:rsid w:val="00F93FAA"/>
    <w:rsid w:val="00F95DD5"/>
    <w:rsid w:val="00FB0024"/>
    <w:rsid w:val="00FB425F"/>
    <w:rsid w:val="00FC6763"/>
    <w:rsid w:val="00FE6656"/>
    <w:rsid w:val="00FE76AB"/>
    <w:rsid w:val="00FF0231"/>
    <w:rsid w:val="00FF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280E2"/>
  <w15:chartTrackingRefBased/>
  <w15:docId w15:val="{FBFEE9B1-C479-4004-B9D4-9AC61A724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7A2"/>
  </w:style>
  <w:style w:type="paragraph" w:styleId="Heading1">
    <w:name w:val="heading 1"/>
    <w:basedOn w:val="Normal"/>
    <w:next w:val="Normal"/>
    <w:link w:val="Heading1Char"/>
    <w:uiPriority w:val="9"/>
    <w:qFormat/>
    <w:rsid w:val="008D47A2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47A2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47A2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47A2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47A2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47A2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47A2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47A2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47A2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47A2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8D47A2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8D47A2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47A2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47A2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47A2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47A2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47A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47A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47A2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D47A2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47A2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47A2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D47A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D47A2"/>
    <w:rPr>
      <w:b/>
      <w:bCs/>
    </w:rPr>
  </w:style>
  <w:style w:type="character" w:styleId="Emphasis">
    <w:name w:val="Emphasis"/>
    <w:uiPriority w:val="20"/>
    <w:qFormat/>
    <w:rsid w:val="008D47A2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8D47A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D47A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D47A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47A2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47A2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8D47A2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8D47A2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8D47A2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8D47A2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8D47A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47A2"/>
    <w:pPr>
      <w:outlineLvl w:val="9"/>
    </w:pPr>
  </w:style>
  <w:style w:type="paragraph" w:styleId="ListParagraph">
    <w:name w:val="List Paragraph"/>
    <w:basedOn w:val="Normal"/>
    <w:uiPriority w:val="34"/>
    <w:qFormat/>
    <w:rsid w:val="000F31F4"/>
    <w:pPr>
      <w:spacing w:before="0" w:after="160" w:line="259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221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orie Cini</dc:creator>
  <cp:keywords/>
  <dc:description/>
  <cp:lastModifiedBy>Mallorie</cp:lastModifiedBy>
  <cp:revision>18</cp:revision>
  <dcterms:created xsi:type="dcterms:W3CDTF">2020-11-30T12:47:00Z</dcterms:created>
  <dcterms:modified xsi:type="dcterms:W3CDTF">2020-11-30T12:51:00Z</dcterms:modified>
</cp:coreProperties>
</file>